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6C6E" w:rsidRPr="005B2D97" w:rsidRDefault="00AC6C6E" w:rsidP="00AC6C6E">
      <w:pPr>
        <w:tabs>
          <w:tab w:val="left" w:pos="432"/>
          <w:tab w:val="left" w:pos="864"/>
        </w:tabs>
        <w:spacing w:before="100" w:beforeAutospacing="1" w:after="160" w:line="360" w:lineRule="auto"/>
        <w:rPr>
          <w:rFonts w:ascii="Arial" w:eastAsia="Calibri" w:hAnsi="Arial" w:cs="Arial"/>
          <w:b/>
          <w:sz w:val="22"/>
          <w:szCs w:val="22"/>
          <w:lang w:val="en-ZA"/>
        </w:rPr>
      </w:pPr>
      <w:bookmarkStart w:id="0" w:name="_GoBack"/>
      <w:bookmarkEnd w:id="0"/>
    </w:p>
    <w:p w:rsidR="00AC6C6E" w:rsidRPr="005B2D97" w:rsidRDefault="00AC6C6E" w:rsidP="00AC6C6E">
      <w:pPr>
        <w:spacing w:after="160" w:line="259" w:lineRule="auto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  <w:r w:rsidRPr="005B2D97">
        <w:rPr>
          <w:rFonts w:ascii="Calibri" w:eastAsia="Calibri" w:hAnsi="Calibri"/>
          <w:noProof/>
          <w:sz w:val="22"/>
          <w:szCs w:val="22"/>
          <w:lang w:val="en-ZA" w:eastAsia="en-Z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270</wp:posOffset>
            </wp:positionV>
            <wp:extent cx="1143000" cy="1352550"/>
            <wp:effectExtent l="0" t="0" r="0" b="0"/>
            <wp:wrapSquare wrapText="bothSides"/>
            <wp:docPr id="1" name="Picture 1" descr="Description: Description: http://www.environment.gov.za/soer/estuary/navig/coatarm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http://www.environment.gov.za/soer/estuary/navig/coatarm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5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C6C6E" w:rsidRPr="005B2D97" w:rsidRDefault="00AC6C6E" w:rsidP="00AC6C6E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</w:p>
    <w:p w:rsidR="00AC6C6E" w:rsidRPr="005B2D97" w:rsidRDefault="00AC6C6E" w:rsidP="00AC6C6E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</w:p>
    <w:p w:rsidR="00AC6C6E" w:rsidRPr="005B2D97" w:rsidRDefault="00AC6C6E" w:rsidP="00AC6C6E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</w:p>
    <w:p w:rsidR="00AC6C6E" w:rsidRPr="005B2D97" w:rsidRDefault="00AC6C6E" w:rsidP="00AC6C6E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</w:p>
    <w:p w:rsidR="00AC6C6E" w:rsidRPr="005B2D97" w:rsidRDefault="00AC6C6E" w:rsidP="00AC6C6E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  <w:r w:rsidRPr="005B2D97"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  <w:t>MINISTRY</w:t>
      </w:r>
    </w:p>
    <w:p w:rsidR="00AC6C6E" w:rsidRPr="005B2D97" w:rsidRDefault="00AC6C6E" w:rsidP="00AC6C6E">
      <w:pPr>
        <w:spacing w:after="160" w:line="259" w:lineRule="auto"/>
        <w:jc w:val="center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  <w:r w:rsidRPr="005B2D97"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  <w:t>HUMAN SETTLEMENTS</w:t>
      </w:r>
    </w:p>
    <w:p w:rsidR="00AC6C6E" w:rsidRPr="005B2D97" w:rsidRDefault="00AC6C6E" w:rsidP="00AC6C6E">
      <w:pPr>
        <w:tabs>
          <w:tab w:val="center" w:pos="4513"/>
          <w:tab w:val="left" w:pos="6660"/>
        </w:tabs>
        <w:spacing w:after="160" w:line="259" w:lineRule="auto"/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</w:pPr>
      <w:r w:rsidRPr="005B2D97"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  <w:tab/>
        <w:t xml:space="preserve">REPUBLIC OF SOUTH AFRICA </w:t>
      </w:r>
      <w:r w:rsidRPr="005B2D97">
        <w:rPr>
          <w:rFonts w:ascii="Arial" w:eastAsia="Calibri" w:hAnsi="Arial" w:cs="Arial"/>
          <w:b/>
          <w:bCs/>
          <w:color w:val="4F6228"/>
          <w:sz w:val="22"/>
          <w:szCs w:val="22"/>
          <w:lang w:val="en-ZA"/>
        </w:rPr>
        <w:tab/>
      </w:r>
    </w:p>
    <w:p w:rsidR="00AC6C6E" w:rsidRPr="005B2D97" w:rsidRDefault="00AC6C6E" w:rsidP="00AC6C6E">
      <w:pPr>
        <w:spacing w:after="160" w:line="259" w:lineRule="auto"/>
        <w:jc w:val="center"/>
        <w:outlineLvl w:val="0"/>
        <w:rPr>
          <w:rFonts w:ascii="Arial" w:eastAsia="Calibri" w:hAnsi="Arial" w:cs="Arial"/>
          <w:color w:val="000000"/>
          <w:sz w:val="22"/>
          <w:szCs w:val="22"/>
          <w:lang w:val="en-ZA"/>
        </w:rPr>
      </w:pPr>
      <w:r w:rsidRPr="005B2D97">
        <w:rPr>
          <w:rFonts w:ascii="Arial" w:eastAsia="Calibri" w:hAnsi="Arial" w:cs="Arial"/>
          <w:color w:val="000000"/>
          <w:sz w:val="22"/>
          <w:szCs w:val="22"/>
          <w:lang w:val="en-ZA"/>
        </w:rPr>
        <w:t xml:space="preserve">Private Bag X645, Pretoria, 0001. Tel: (012) 421 1309, Fax: (012) 341 8513  </w:t>
      </w:r>
    </w:p>
    <w:p w:rsidR="00AC6C6E" w:rsidRPr="005B2D97" w:rsidRDefault="00AC6C6E" w:rsidP="00AC6C6E">
      <w:pPr>
        <w:spacing w:after="160" w:line="259" w:lineRule="auto"/>
        <w:jc w:val="center"/>
        <w:outlineLvl w:val="0"/>
        <w:rPr>
          <w:rFonts w:ascii="Arial" w:eastAsia="Calibri" w:hAnsi="Arial" w:cs="Arial"/>
          <w:sz w:val="22"/>
          <w:szCs w:val="22"/>
          <w:lang w:val="en-ZA"/>
        </w:rPr>
      </w:pPr>
      <w:r w:rsidRPr="005B2D97">
        <w:rPr>
          <w:rFonts w:ascii="Arial" w:eastAsia="Calibri" w:hAnsi="Arial" w:cs="Arial"/>
          <w:color w:val="000000"/>
          <w:sz w:val="22"/>
          <w:szCs w:val="22"/>
          <w:lang w:val="en-ZA"/>
        </w:rPr>
        <w:t xml:space="preserve">Private Bag X9029, Cape Town, 8000. Tel (021) 466 7603, </w:t>
      </w:r>
      <w:r w:rsidRPr="005B2D97">
        <w:rPr>
          <w:rFonts w:ascii="Arial" w:eastAsia="Calibri" w:hAnsi="Arial" w:cs="Arial"/>
          <w:sz w:val="22"/>
          <w:szCs w:val="22"/>
          <w:lang w:val="en-ZA"/>
        </w:rPr>
        <w:t xml:space="preserve">Fax: (021) 466 3610 </w:t>
      </w:r>
    </w:p>
    <w:p w:rsidR="00AC6C6E" w:rsidRDefault="00AC6C6E" w:rsidP="004018C1">
      <w:pPr>
        <w:tabs>
          <w:tab w:val="left" w:pos="432"/>
          <w:tab w:val="left" w:pos="864"/>
        </w:tabs>
        <w:spacing w:before="100" w:beforeAutospacing="1"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AC6C6E" w:rsidRDefault="00AC6C6E" w:rsidP="004018C1">
      <w:pPr>
        <w:tabs>
          <w:tab w:val="left" w:pos="432"/>
          <w:tab w:val="left" w:pos="864"/>
        </w:tabs>
        <w:spacing w:before="100" w:beforeAutospacing="1" w:line="276" w:lineRule="auto"/>
        <w:jc w:val="center"/>
        <w:rPr>
          <w:rFonts w:ascii="Arial" w:hAnsi="Arial" w:cs="Arial"/>
          <w:b/>
          <w:sz w:val="28"/>
          <w:szCs w:val="28"/>
        </w:rPr>
      </w:pPr>
    </w:p>
    <w:p w:rsidR="00A7524D" w:rsidRPr="00AC6C6E" w:rsidRDefault="00085A2D" w:rsidP="00AC6C6E">
      <w:pPr>
        <w:tabs>
          <w:tab w:val="left" w:pos="432"/>
          <w:tab w:val="left" w:pos="864"/>
        </w:tabs>
        <w:spacing w:before="100" w:beforeAutospacing="1"/>
        <w:rPr>
          <w:rFonts w:ascii="Arial" w:hAnsi="Arial" w:cs="Arial"/>
          <w:b/>
        </w:rPr>
      </w:pPr>
      <w:r w:rsidRPr="00AC6C6E">
        <w:rPr>
          <w:rFonts w:ascii="Arial" w:hAnsi="Arial" w:cs="Arial"/>
          <w:b/>
        </w:rPr>
        <w:t>NATIONAL ASSEMBLY</w:t>
      </w:r>
    </w:p>
    <w:p w:rsidR="00A7524D" w:rsidRPr="00AC6C6E" w:rsidRDefault="00A7524D" w:rsidP="00AC6C6E">
      <w:pPr>
        <w:tabs>
          <w:tab w:val="left" w:pos="432"/>
          <w:tab w:val="left" w:pos="864"/>
        </w:tabs>
        <w:spacing w:before="100" w:beforeAutospacing="1"/>
        <w:rPr>
          <w:rFonts w:ascii="Arial" w:hAnsi="Arial" w:cs="Arial"/>
          <w:b/>
        </w:rPr>
      </w:pPr>
      <w:r w:rsidRPr="00AC6C6E">
        <w:rPr>
          <w:rFonts w:ascii="Arial" w:hAnsi="Arial" w:cs="Arial"/>
          <w:b/>
        </w:rPr>
        <w:t>QUESTION FOR WRITTEN REPLY</w:t>
      </w:r>
    </w:p>
    <w:p w:rsidR="00EA2912" w:rsidRPr="00AC6C6E" w:rsidRDefault="00EA2912" w:rsidP="00AC6C6E">
      <w:pPr>
        <w:pStyle w:val="Heading1"/>
        <w:ind w:hanging="720"/>
        <w:jc w:val="left"/>
        <w:rPr>
          <w:rFonts w:ascii="Arial" w:hAnsi="Arial" w:cs="Arial"/>
          <w:lang w:val="en-ZA"/>
        </w:rPr>
      </w:pPr>
      <w:bookmarkStart w:id="1" w:name="_Hlk128479326"/>
      <w:r w:rsidRPr="00AC6C6E">
        <w:rPr>
          <w:rFonts w:ascii="Arial" w:hAnsi="Arial" w:cs="Arial"/>
        </w:rPr>
        <w:t xml:space="preserve">QUESTION NUMBER: </w:t>
      </w:r>
      <w:r w:rsidRPr="00AC6C6E">
        <w:rPr>
          <w:rFonts w:ascii="Arial" w:hAnsi="Arial" w:cs="Arial"/>
          <w:lang w:val="en-ZA"/>
        </w:rPr>
        <w:t xml:space="preserve">PQ </w:t>
      </w:r>
      <w:r w:rsidR="009D15EC" w:rsidRPr="00AC6C6E">
        <w:rPr>
          <w:rFonts w:ascii="Arial" w:hAnsi="Arial" w:cs="Arial"/>
          <w:lang w:val="en-ZA"/>
        </w:rPr>
        <w:t>468</w:t>
      </w:r>
      <w:r w:rsidR="00415C76" w:rsidRPr="00AC6C6E">
        <w:rPr>
          <w:rFonts w:ascii="Arial" w:hAnsi="Arial" w:cs="Arial"/>
          <w:lang w:val="en-ZA"/>
        </w:rPr>
        <w:t xml:space="preserve"> </w:t>
      </w:r>
      <w:r w:rsidRPr="00AC6C6E">
        <w:rPr>
          <w:rFonts w:ascii="Arial" w:hAnsi="Arial" w:cs="Arial"/>
          <w:lang w:val="en-ZA"/>
        </w:rPr>
        <w:t>(NW</w:t>
      </w:r>
      <w:r w:rsidR="00E46BB2" w:rsidRPr="00AC6C6E">
        <w:rPr>
          <w:rFonts w:ascii="Arial" w:hAnsi="Arial" w:cs="Arial"/>
          <w:lang w:val="en-ZA"/>
        </w:rPr>
        <w:t>507</w:t>
      </w:r>
      <w:r w:rsidRPr="00AC6C6E">
        <w:rPr>
          <w:rFonts w:ascii="Arial" w:hAnsi="Arial" w:cs="Arial"/>
          <w:lang w:val="en-ZA"/>
        </w:rPr>
        <w:t>E)</w:t>
      </w:r>
    </w:p>
    <w:p w:rsidR="00A7524D" w:rsidRPr="00AC6C6E" w:rsidRDefault="00A7524D" w:rsidP="00AC6C6E">
      <w:pPr>
        <w:pStyle w:val="Heading1"/>
        <w:ind w:hanging="720"/>
        <w:jc w:val="left"/>
        <w:rPr>
          <w:rFonts w:ascii="Arial" w:hAnsi="Arial" w:cs="Arial"/>
        </w:rPr>
      </w:pPr>
      <w:r w:rsidRPr="00AC6C6E">
        <w:rPr>
          <w:rFonts w:ascii="Arial" w:hAnsi="Arial" w:cs="Arial"/>
        </w:rPr>
        <w:t xml:space="preserve">DATE OF PUBLICATION: </w:t>
      </w:r>
      <w:r w:rsidR="009D15EC" w:rsidRPr="00AC6C6E">
        <w:rPr>
          <w:rFonts w:ascii="Arial" w:hAnsi="Arial" w:cs="Arial"/>
        </w:rPr>
        <w:t>24 FEBRUARY 2023</w:t>
      </w:r>
    </w:p>
    <w:bookmarkEnd w:id="1"/>
    <w:p w:rsidR="00A7524D" w:rsidRDefault="009D15EC" w:rsidP="00A7524D">
      <w:pPr>
        <w:tabs>
          <w:tab w:val="left" w:pos="432"/>
          <w:tab w:val="left" w:pos="864"/>
        </w:tabs>
        <w:spacing w:line="276" w:lineRule="auto"/>
        <w:ind w:left="7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ab/>
      </w:r>
    </w:p>
    <w:p w:rsidR="00AC6C6E" w:rsidRPr="00F15E53" w:rsidRDefault="00AC6C6E" w:rsidP="00A7524D">
      <w:pPr>
        <w:tabs>
          <w:tab w:val="left" w:pos="432"/>
          <w:tab w:val="left" w:pos="864"/>
        </w:tabs>
        <w:spacing w:line="276" w:lineRule="auto"/>
        <w:ind w:left="720"/>
        <w:rPr>
          <w:rFonts w:ascii="Arial" w:hAnsi="Arial" w:cs="Arial"/>
          <w:b/>
          <w:sz w:val="28"/>
          <w:szCs w:val="28"/>
        </w:rPr>
      </w:pPr>
    </w:p>
    <w:p w:rsidR="00DC48D1" w:rsidRPr="00F15E53" w:rsidRDefault="007358A4" w:rsidP="00ED32DB">
      <w:pPr>
        <w:pStyle w:val="NoSpacing"/>
        <w:ind w:left="630" w:hanging="630"/>
        <w:jc w:val="both"/>
        <w:rPr>
          <w:rFonts w:ascii="Arial" w:hAnsi="Arial" w:cs="Arial"/>
          <w:b/>
          <w:sz w:val="28"/>
          <w:szCs w:val="28"/>
          <w:lang w:val="en-ZA"/>
        </w:rPr>
      </w:pPr>
      <w:r w:rsidRPr="00F15E53">
        <w:rPr>
          <w:rFonts w:ascii="Arial" w:hAnsi="Arial" w:cs="Arial"/>
          <w:b/>
          <w:sz w:val="28"/>
          <w:szCs w:val="28"/>
          <w:lang w:val="en-ZA"/>
        </w:rPr>
        <w:t>M</w:t>
      </w:r>
      <w:r w:rsidR="009D15EC">
        <w:rPr>
          <w:rFonts w:ascii="Arial" w:hAnsi="Arial" w:cs="Arial"/>
          <w:b/>
          <w:sz w:val="28"/>
          <w:szCs w:val="28"/>
          <w:lang w:val="en-ZA"/>
        </w:rPr>
        <w:t>r J N de Villiers</w:t>
      </w:r>
      <w:r w:rsidRPr="00F15E53">
        <w:rPr>
          <w:rFonts w:ascii="Arial" w:hAnsi="Arial" w:cs="Arial"/>
          <w:b/>
          <w:sz w:val="28"/>
          <w:szCs w:val="28"/>
          <w:lang w:val="en-ZA"/>
        </w:rPr>
        <w:t xml:space="preserve"> (DA) to ask the Minister of Human Settlements:</w:t>
      </w:r>
    </w:p>
    <w:p w:rsidR="00DC48D1" w:rsidRPr="00F15E53" w:rsidRDefault="00DC48D1" w:rsidP="00A7524D">
      <w:pPr>
        <w:spacing w:line="276" w:lineRule="auto"/>
        <w:jc w:val="both"/>
        <w:rPr>
          <w:rFonts w:ascii="Arial" w:hAnsi="Arial" w:cs="Arial"/>
          <w:sz w:val="28"/>
          <w:szCs w:val="28"/>
          <w:lang w:val="en-ZA"/>
        </w:rPr>
      </w:pPr>
    </w:p>
    <w:p w:rsidR="00085A2D" w:rsidRPr="00F15E53" w:rsidRDefault="007358A4" w:rsidP="00A7524D">
      <w:pPr>
        <w:spacing w:line="276" w:lineRule="auto"/>
        <w:jc w:val="both"/>
        <w:rPr>
          <w:rFonts w:ascii="Arial" w:hAnsi="Arial" w:cs="Arial"/>
          <w:sz w:val="28"/>
          <w:szCs w:val="28"/>
          <w:lang w:val="en-ZA"/>
        </w:rPr>
      </w:pPr>
      <w:r w:rsidRPr="00F15E53">
        <w:rPr>
          <w:rFonts w:ascii="Arial" w:hAnsi="Arial" w:cs="Arial"/>
          <w:sz w:val="28"/>
          <w:szCs w:val="28"/>
          <w:lang w:val="en-ZA"/>
        </w:rPr>
        <w:t xml:space="preserve">What </w:t>
      </w:r>
      <w:r w:rsidR="009D15EC">
        <w:rPr>
          <w:rFonts w:ascii="Arial" w:hAnsi="Arial" w:cs="Arial"/>
          <w:sz w:val="28"/>
          <w:szCs w:val="28"/>
          <w:lang w:val="en-ZA"/>
        </w:rPr>
        <w:t>(</w:t>
      </w:r>
      <w:r w:rsidRPr="00F15E53">
        <w:rPr>
          <w:rFonts w:ascii="Arial" w:hAnsi="Arial" w:cs="Arial"/>
          <w:sz w:val="28"/>
          <w:szCs w:val="28"/>
          <w:lang w:val="en-ZA"/>
        </w:rPr>
        <w:t>a</w:t>
      </w:r>
      <w:r w:rsidR="009D15EC">
        <w:rPr>
          <w:rFonts w:ascii="Arial" w:hAnsi="Arial" w:cs="Arial"/>
          <w:sz w:val="28"/>
          <w:szCs w:val="28"/>
          <w:lang w:val="en-ZA"/>
        </w:rPr>
        <w:t xml:space="preserve">) is </w:t>
      </w:r>
      <w:bookmarkStart w:id="2" w:name="_Hlk128478263"/>
      <w:r w:rsidR="009D15EC">
        <w:rPr>
          <w:rFonts w:ascii="Arial" w:hAnsi="Arial" w:cs="Arial"/>
          <w:sz w:val="28"/>
          <w:szCs w:val="28"/>
          <w:lang w:val="en-ZA"/>
        </w:rPr>
        <w:t xml:space="preserve">the salary of each </w:t>
      </w:r>
      <w:bookmarkEnd w:id="2"/>
      <w:r w:rsidR="009D15EC">
        <w:rPr>
          <w:rFonts w:ascii="Arial" w:hAnsi="Arial" w:cs="Arial"/>
          <w:sz w:val="28"/>
          <w:szCs w:val="28"/>
          <w:lang w:val="en-ZA"/>
        </w:rPr>
        <w:t>(i) chief executive officer and (ii) top executive position in each state-owned entity reporting to her and (b) total amount does each get paid to attend a meeting?</w:t>
      </w:r>
      <w:r w:rsidRPr="00F15E53">
        <w:rPr>
          <w:rFonts w:ascii="Arial" w:hAnsi="Arial" w:cs="Arial"/>
          <w:sz w:val="28"/>
          <w:szCs w:val="28"/>
          <w:lang w:val="en-ZA"/>
        </w:rPr>
        <w:t xml:space="preserve"> NW</w:t>
      </w:r>
      <w:bookmarkStart w:id="3" w:name="_Hlk128478648"/>
      <w:r w:rsidR="006015C1">
        <w:rPr>
          <w:rFonts w:ascii="Arial" w:hAnsi="Arial" w:cs="Arial"/>
          <w:sz w:val="28"/>
          <w:szCs w:val="28"/>
          <w:lang w:val="en-ZA"/>
        </w:rPr>
        <w:t>507</w:t>
      </w:r>
      <w:r w:rsidRPr="00F15E53">
        <w:rPr>
          <w:rFonts w:ascii="Arial" w:hAnsi="Arial" w:cs="Arial"/>
          <w:sz w:val="28"/>
          <w:szCs w:val="28"/>
          <w:lang w:val="en-ZA"/>
        </w:rPr>
        <w:t>E</w:t>
      </w:r>
      <w:bookmarkEnd w:id="3"/>
    </w:p>
    <w:p w:rsidR="00085A2D" w:rsidRPr="00F15E53" w:rsidRDefault="00085A2D" w:rsidP="00A7524D">
      <w:pPr>
        <w:spacing w:line="276" w:lineRule="auto"/>
        <w:jc w:val="both"/>
        <w:rPr>
          <w:rFonts w:ascii="Arial" w:hAnsi="Arial" w:cs="Arial"/>
          <w:b/>
          <w:sz w:val="28"/>
          <w:szCs w:val="28"/>
        </w:rPr>
      </w:pPr>
    </w:p>
    <w:p w:rsidR="00A7524D" w:rsidRPr="00F15E53" w:rsidRDefault="00A7524D" w:rsidP="00A7524D">
      <w:pPr>
        <w:spacing w:line="276" w:lineRule="auto"/>
        <w:jc w:val="both"/>
        <w:rPr>
          <w:rFonts w:ascii="Arial" w:hAnsi="Arial" w:cs="Arial"/>
          <w:b/>
          <w:sz w:val="28"/>
          <w:szCs w:val="28"/>
        </w:rPr>
      </w:pPr>
      <w:r w:rsidRPr="00F15E53">
        <w:rPr>
          <w:rFonts w:ascii="Arial" w:hAnsi="Arial" w:cs="Arial"/>
          <w:b/>
          <w:sz w:val="28"/>
          <w:szCs w:val="28"/>
        </w:rPr>
        <w:t xml:space="preserve">REPLY: </w:t>
      </w:r>
    </w:p>
    <w:p w:rsidR="00A1224A" w:rsidRDefault="00A1224A" w:rsidP="00A1224A">
      <w:pPr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8"/>
          <w:szCs w:val="28"/>
        </w:rPr>
      </w:pPr>
    </w:p>
    <w:p w:rsidR="00A1224A" w:rsidRPr="00A1224A" w:rsidRDefault="00756E4E" w:rsidP="00756E4E">
      <w:pPr>
        <w:spacing w:line="276" w:lineRule="auto"/>
        <w:jc w:val="both"/>
        <w:rPr>
          <w:rFonts w:ascii="Arial" w:eastAsia="Calibri" w:hAnsi="Arial" w:cs="Arial"/>
          <w:bCs/>
          <w:color w:val="000000" w:themeColor="text1"/>
          <w:sz w:val="28"/>
          <w:szCs w:val="28"/>
        </w:rPr>
      </w:pPr>
      <w:r>
        <w:rPr>
          <w:rFonts w:ascii="Arial" w:eastAsia="Calibri" w:hAnsi="Arial" w:cs="Arial"/>
          <w:bCs/>
          <w:color w:val="000000" w:themeColor="text1"/>
          <w:sz w:val="28"/>
          <w:szCs w:val="28"/>
        </w:rPr>
        <w:t xml:space="preserve">The details of the Executive and Senior management team of each of the entities is disclosed in the respective annual reports. </w:t>
      </w:r>
      <w:r w:rsidRPr="00756E4E">
        <w:rPr>
          <w:rFonts w:ascii="Arial" w:eastAsia="Calibri" w:hAnsi="Arial" w:cs="Arial"/>
          <w:bCs/>
          <w:color w:val="000000" w:themeColor="text1"/>
          <w:sz w:val="28"/>
          <w:szCs w:val="28"/>
        </w:rPr>
        <w:t>The final printed annual report</w:t>
      </w:r>
      <w:r w:rsidR="00EC3771">
        <w:rPr>
          <w:rFonts w:ascii="Arial" w:eastAsia="Calibri" w:hAnsi="Arial" w:cs="Arial"/>
          <w:bCs/>
          <w:color w:val="000000" w:themeColor="text1"/>
          <w:sz w:val="28"/>
          <w:szCs w:val="28"/>
        </w:rPr>
        <w:t xml:space="preserve"> is</w:t>
      </w:r>
      <w:r w:rsidRPr="00756E4E">
        <w:rPr>
          <w:rFonts w:ascii="Arial" w:eastAsia="Calibri" w:hAnsi="Arial" w:cs="Arial"/>
          <w:bCs/>
          <w:color w:val="000000" w:themeColor="text1"/>
          <w:sz w:val="28"/>
          <w:szCs w:val="28"/>
        </w:rPr>
        <w:t xml:space="preserve"> tabled in Parliament by 30 September</w:t>
      </w:r>
      <w:r>
        <w:rPr>
          <w:rFonts w:ascii="Arial" w:eastAsia="Calibri" w:hAnsi="Arial" w:cs="Arial"/>
          <w:bCs/>
          <w:color w:val="000000" w:themeColor="text1"/>
          <w:sz w:val="28"/>
          <w:szCs w:val="28"/>
        </w:rPr>
        <w:t xml:space="preserve"> yearly. The Honourable member is </w:t>
      </w:r>
      <w:r w:rsidR="00EC3771">
        <w:rPr>
          <w:rFonts w:ascii="Arial" w:eastAsia="Calibri" w:hAnsi="Arial" w:cs="Arial"/>
          <w:bCs/>
          <w:color w:val="000000" w:themeColor="text1"/>
          <w:sz w:val="28"/>
          <w:szCs w:val="28"/>
        </w:rPr>
        <w:t xml:space="preserve">requested to obtain from the officially published audited 2021/22 reports. The 2022/23 annual reports are noted yet audited or published. </w:t>
      </w:r>
    </w:p>
    <w:p w:rsidR="00CE65BC" w:rsidRPr="003B1210" w:rsidRDefault="00CE65BC" w:rsidP="00823E89">
      <w:pPr>
        <w:spacing w:after="160" w:line="259" w:lineRule="auto"/>
        <w:rPr>
          <w:rFonts w:ascii="Arial" w:eastAsia="Calibri" w:hAnsi="Arial" w:cs="Arial"/>
          <w:color w:val="000000" w:themeColor="text1"/>
          <w:sz w:val="28"/>
          <w:szCs w:val="28"/>
          <w:lang w:val="en-US"/>
        </w:rPr>
      </w:pPr>
    </w:p>
    <w:p w:rsidR="0027155C" w:rsidRPr="00F15E53" w:rsidRDefault="0027155C" w:rsidP="008D06B4">
      <w:pPr>
        <w:spacing w:line="276" w:lineRule="auto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sectPr w:rsidR="0027155C" w:rsidRPr="00F15E53" w:rsidSect="00710B3C">
      <w:footerReference w:type="default" r:id="rId9"/>
      <w:pgSz w:w="11909" w:h="16834" w:code="9"/>
      <w:pgMar w:top="899" w:right="1418" w:bottom="719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70E0" w:rsidRDefault="008170E0" w:rsidP="003B1B58">
      <w:r>
        <w:separator/>
      </w:r>
    </w:p>
  </w:endnote>
  <w:endnote w:type="continuationSeparator" w:id="0">
    <w:p w:rsidR="008170E0" w:rsidRDefault="008170E0" w:rsidP="003B1B5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671597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05706" w:rsidRDefault="008067DD">
        <w:pPr>
          <w:pStyle w:val="Footer"/>
          <w:jc w:val="right"/>
        </w:pPr>
        <w:r>
          <w:fldChar w:fldCharType="begin"/>
        </w:r>
        <w:r w:rsidR="00105706">
          <w:instrText xml:space="preserve"> PAGE   \* MERGEFORMAT </w:instrText>
        </w:r>
        <w:r>
          <w:fldChar w:fldCharType="separate"/>
        </w:r>
        <w:r w:rsidR="00CE65B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105706" w:rsidRDefault="0010570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70E0" w:rsidRDefault="008170E0" w:rsidP="003B1B58">
      <w:r>
        <w:separator/>
      </w:r>
    </w:p>
  </w:footnote>
  <w:footnote w:type="continuationSeparator" w:id="0">
    <w:p w:rsidR="008170E0" w:rsidRDefault="008170E0" w:rsidP="003B1B5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B939B0"/>
    <w:multiLevelType w:val="hybridMultilevel"/>
    <w:tmpl w:val="BAC48DFC"/>
    <w:lvl w:ilvl="0" w:tplc="5DBA269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4310C9"/>
    <w:multiLevelType w:val="hybridMultilevel"/>
    <w:tmpl w:val="57FE1FD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773438"/>
    <w:multiLevelType w:val="hybridMultilevel"/>
    <w:tmpl w:val="643E3156"/>
    <w:lvl w:ilvl="0" w:tplc="110A00B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807B0E"/>
    <w:multiLevelType w:val="hybridMultilevel"/>
    <w:tmpl w:val="3EE666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085239"/>
    <w:multiLevelType w:val="hybridMultilevel"/>
    <w:tmpl w:val="526C9348"/>
    <w:lvl w:ilvl="0" w:tplc="B53A1778">
      <w:start w:val="1"/>
      <w:numFmt w:val="lowerLetter"/>
      <w:lvlText w:val="(%1)"/>
      <w:lvlJc w:val="left"/>
      <w:pPr>
        <w:ind w:left="720" w:hanging="360"/>
      </w:pPr>
      <w:rPr>
        <w:rFonts w:eastAsia="Times New Roman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4E12A1"/>
    <w:multiLevelType w:val="hybridMultilevel"/>
    <w:tmpl w:val="ABAA0634"/>
    <w:lvl w:ilvl="0" w:tplc="BF82527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1231DA"/>
    <w:multiLevelType w:val="hybridMultilevel"/>
    <w:tmpl w:val="DCB82988"/>
    <w:lvl w:ilvl="0" w:tplc="C666BD8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CB3783"/>
    <w:multiLevelType w:val="hybridMultilevel"/>
    <w:tmpl w:val="0B761BE6"/>
    <w:lvl w:ilvl="0" w:tplc="E54AF992">
      <w:start w:val="10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684E5A"/>
    <w:multiLevelType w:val="hybridMultilevel"/>
    <w:tmpl w:val="12E06C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7E06AD"/>
    <w:multiLevelType w:val="hybridMultilevel"/>
    <w:tmpl w:val="4928D0A8"/>
    <w:lvl w:ilvl="0" w:tplc="A67449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CF27E2"/>
    <w:multiLevelType w:val="hybridMultilevel"/>
    <w:tmpl w:val="D4C8B9CA"/>
    <w:lvl w:ilvl="0" w:tplc="59B61BC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D2022C"/>
    <w:multiLevelType w:val="hybridMultilevel"/>
    <w:tmpl w:val="20EA3354"/>
    <w:lvl w:ilvl="0" w:tplc="7D24393C">
      <w:start w:val="2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137AB2"/>
    <w:multiLevelType w:val="hybridMultilevel"/>
    <w:tmpl w:val="FE2EC118"/>
    <w:lvl w:ilvl="0" w:tplc="D082B61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3E72A0"/>
    <w:multiLevelType w:val="hybridMultilevel"/>
    <w:tmpl w:val="4BBAB710"/>
    <w:lvl w:ilvl="0" w:tplc="04090011">
      <w:start w:val="1"/>
      <w:numFmt w:val="decimal"/>
      <w:lvlText w:val="%1)"/>
      <w:lvlJc w:val="left"/>
      <w:pPr>
        <w:ind w:left="26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651B2D"/>
    <w:multiLevelType w:val="hybridMultilevel"/>
    <w:tmpl w:val="913EA186"/>
    <w:lvl w:ilvl="0" w:tplc="63960F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631DAD"/>
    <w:multiLevelType w:val="hybridMultilevel"/>
    <w:tmpl w:val="748EFFE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AA5633"/>
    <w:multiLevelType w:val="hybridMultilevel"/>
    <w:tmpl w:val="5E9A9FD4"/>
    <w:lvl w:ilvl="0" w:tplc="2786A9E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6002787"/>
    <w:multiLevelType w:val="hybridMultilevel"/>
    <w:tmpl w:val="356CE90E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0928BE"/>
    <w:multiLevelType w:val="hybridMultilevel"/>
    <w:tmpl w:val="600AF2E0"/>
    <w:lvl w:ilvl="0" w:tplc="9270540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491C4F"/>
    <w:multiLevelType w:val="hybridMultilevel"/>
    <w:tmpl w:val="B0A8BEC4"/>
    <w:lvl w:ilvl="0" w:tplc="365843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FB2E98"/>
    <w:multiLevelType w:val="hybridMultilevel"/>
    <w:tmpl w:val="01789132"/>
    <w:lvl w:ilvl="0" w:tplc="37F630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4E543F"/>
    <w:multiLevelType w:val="hybridMultilevel"/>
    <w:tmpl w:val="A15273D6"/>
    <w:lvl w:ilvl="0" w:tplc="5122F7F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396A49"/>
    <w:multiLevelType w:val="hybridMultilevel"/>
    <w:tmpl w:val="C71649C6"/>
    <w:lvl w:ilvl="0" w:tplc="C2F4AB0C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72415B"/>
    <w:multiLevelType w:val="hybridMultilevel"/>
    <w:tmpl w:val="20885FDE"/>
    <w:lvl w:ilvl="0" w:tplc="E8E8A6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7381513"/>
    <w:multiLevelType w:val="hybridMultilevel"/>
    <w:tmpl w:val="498CFD0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BE121D"/>
    <w:multiLevelType w:val="hybridMultilevel"/>
    <w:tmpl w:val="24ECD9EC"/>
    <w:lvl w:ilvl="0" w:tplc="5122F7F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54C3ABE"/>
    <w:multiLevelType w:val="hybridMultilevel"/>
    <w:tmpl w:val="49F807DA"/>
    <w:lvl w:ilvl="0" w:tplc="AF8AE246">
      <w:start w:val="9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AE4A17"/>
    <w:multiLevelType w:val="hybridMultilevel"/>
    <w:tmpl w:val="079683F0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F66612"/>
    <w:multiLevelType w:val="hybridMultilevel"/>
    <w:tmpl w:val="08527444"/>
    <w:lvl w:ilvl="0" w:tplc="B59EE9D4">
      <w:start w:val="9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88F627B"/>
    <w:multiLevelType w:val="hybridMultilevel"/>
    <w:tmpl w:val="5AAE1E48"/>
    <w:lvl w:ilvl="0" w:tplc="1C24F4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6444AF"/>
    <w:multiLevelType w:val="hybridMultilevel"/>
    <w:tmpl w:val="57F247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9"/>
  </w:num>
  <w:num w:numId="3">
    <w:abstractNumId w:val="20"/>
  </w:num>
  <w:num w:numId="4">
    <w:abstractNumId w:val="23"/>
  </w:num>
  <w:num w:numId="5">
    <w:abstractNumId w:val="27"/>
  </w:num>
  <w:num w:numId="6">
    <w:abstractNumId w:val="0"/>
  </w:num>
  <w:num w:numId="7">
    <w:abstractNumId w:val="25"/>
  </w:num>
  <w:num w:numId="8">
    <w:abstractNumId w:val="21"/>
  </w:num>
  <w:num w:numId="9">
    <w:abstractNumId w:val="9"/>
  </w:num>
  <w:num w:numId="10">
    <w:abstractNumId w:val="5"/>
  </w:num>
  <w:num w:numId="11">
    <w:abstractNumId w:val="7"/>
  </w:num>
  <w:num w:numId="12">
    <w:abstractNumId w:val="12"/>
  </w:num>
  <w:num w:numId="13">
    <w:abstractNumId w:val="13"/>
  </w:num>
  <w:num w:numId="14">
    <w:abstractNumId w:val="8"/>
  </w:num>
  <w:num w:numId="15">
    <w:abstractNumId w:val="30"/>
  </w:num>
  <w:num w:numId="16">
    <w:abstractNumId w:val="15"/>
  </w:num>
  <w:num w:numId="17">
    <w:abstractNumId w:val="17"/>
  </w:num>
  <w:num w:numId="18">
    <w:abstractNumId w:val="24"/>
  </w:num>
  <w:num w:numId="19">
    <w:abstractNumId w:val="1"/>
  </w:num>
  <w:num w:numId="20">
    <w:abstractNumId w:val="3"/>
  </w:num>
  <w:num w:numId="21">
    <w:abstractNumId w:val="22"/>
  </w:num>
  <w:num w:numId="22">
    <w:abstractNumId w:val="14"/>
  </w:num>
  <w:num w:numId="23">
    <w:abstractNumId w:val="11"/>
  </w:num>
  <w:num w:numId="24">
    <w:abstractNumId w:val="16"/>
  </w:num>
  <w:num w:numId="25">
    <w:abstractNumId w:val="26"/>
  </w:num>
  <w:num w:numId="26">
    <w:abstractNumId w:val="6"/>
  </w:num>
  <w:num w:numId="27">
    <w:abstractNumId w:val="28"/>
  </w:num>
  <w:num w:numId="28">
    <w:abstractNumId w:val="2"/>
  </w:num>
  <w:num w:numId="29">
    <w:abstractNumId w:val="10"/>
  </w:num>
  <w:num w:numId="30">
    <w:abstractNumId w:val="4"/>
  </w:num>
  <w:num w:numId="31">
    <w:abstractNumId w:val="18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IwNbA0NDMwAZJGxko6SsGpxcWZ+XkgBSa1AJRRsacsAAAA"/>
  </w:docVars>
  <w:rsids>
    <w:rsidRoot w:val="00A7524D"/>
    <w:rsid w:val="00002291"/>
    <w:rsid w:val="00003EFA"/>
    <w:rsid w:val="0000678E"/>
    <w:rsid w:val="00010720"/>
    <w:rsid w:val="00017C3D"/>
    <w:rsid w:val="000203A3"/>
    <w:rsid w:val="00020592"/>
    <w:rsid w:val="000232DE"/>
    <w:rsid w:val="00023E79"/>
    <w:rsid w:val="0003658F"/>
    <w:rsid w:val="00036F9E"/>
    <w:rsid w:val="00041AED"/>
    <w:rsid w:val="00042866"/>
    <w:rsid w:val="00047095"/>
    <w:rsid w:val="000534C3"/>
    <w:rsid w:val="00064217"/>
    <w:rsid w:val="00064994"/>
    <w:rsid w:val="00065D7D"/>
    <w:rsid w:val="00066EB4"/>
    <w:rsid w:val="000674C4"/>
    <w:rsid w:val="00085A2D"/>
    <w:rsid w:val="00091C5A"/>
    <w:rsid w:val="000948C3"/>
    <w:rsid w:val="00095CB0"/>
    <w:rsid w:val="000A0186"/>
    <w:rsid w:val="000A6D46"/>
    <w:rsid w:val="000B16C0"/>
    <w:rsid w:val="000B2313"/>
    <w:rsid w:val="000B23BD"/>
    <w:rsid w:val="000B2680"/>
    <w:rsid w:val="000B3625"/>
    <w:rsid w:val="000B455B"/>
    <w:rsid w:val="000B6AA8"/>
    <w:rsid w:val="000B7628"/>
    <w:rsid w:val="000B7CD2"/>
    <w:rsid w:val="000C082A"/>
    <w:rsid w:val="000C4E07"/>
    <w:rsid w:val="000C63C6"/>
    <w:rsid w:val="000D0A61"/>
    <w:rsid w:val="000D0B64"/>
    <w:rsid w:val="000D0DF2"/>
    <w:rsid w:val="000D14C4"/>
    <w:rsid w:val="000D308E"/>
    <w:rsid w:val="000D4EA1"/>
    <w:rsid w:val="000D5922"/>
    <w:rsid w:val="000E0442"/>
    <w:rsid w:val="000E0D6F"/>
    <w:rsid w:val="000E11FE"/>
    <w:rsid w:val="000E1C3B"/>
    <w:rsid w:val="000F1856"/>
    <w:rsid w:val="000F6008"/>
    <w:rsid w:val="0010089E"/>
    <w:rsid w:val="00100CA9"/>
    <w:rsid w:val="001025EC"/>
    <w:rsid w:val="001030B5"/>
    <w:rsid w:val="00103813"/>
    <w:rsid w:val="00105706"/>
    <w:rsid w:val="0011791D"/>
    <w:rsid w:val="00117DAC"/>
    <w:rsid w:val="00124CBC"/>
    <w:rsid w:val="00124CF0"/>
    <w:rsid w:val="001261EF"/>
    <w:rsid w:val="001303F3"/>
    <w:rsid w:val="0013163F"/>
    <w:rsid w:val="001439D1"/>
    <w:rsid w:val="00146F83"/>
    <w:rsid w:val="00151232"/>
    <w:rsid w:val="0016061C"/>
    <w:rsid w:val="00160A87"/>
    <w:rsid w:val="00165F64"/>
    <w:rsid w:val="0017096D"/>
    <w:rsid w:val="00172BB3"/>
    <w:rsid w:val="00174D80"/>
    <w:rsid w:val="00175E49"/>
    <w:rsid w:val="00175FFD"/>
    <w:rsid w:val="00177D5A"/>
    <w:rsid w:val="00180364"/>
    <w:rsid w:val="0018039A"/>
    <w:rsid w:val="0018104A"/>
    <w:rsid w:val="001817B6"/>
    <w:rsid w:val="001924A2"/>
    <w:rsid w:val="001A12A0"/>
    <w:rsid w:val="001A2407"/>
    <w:rsid w:val="001A2580"/>
    <w:rsid w:val="001A4D27"/>
    <w:rsid w:val="001A551E"/>
    <w:rsid w:val="001B4C2B"/>
    <w:rsid w:val="001B58CD"/>
    <w:rsid w:val="001C1FE5"/>
    <w:rsid w:val="001C3DD4"/>
    <w:rsid w:val="001C434F"/>
    <w:rsid w:val="001C44BF"/>
    <w:rsid w:val="001C5F79"/>
    <w:rsid w:val="001D13E9"/>
    <w:rsid w:val="001D18C8"/>
    <w:rsid w:val="001E1CF0"/>
    <w:rsid w:val="001E3EFA"/>
    <w:rsid w:val="001F00C2"/>
    <w:rsid w:val="001F3A89"/>
    <w:rsid w:val="00200846"/>
    <w:rsid w:val="00204D2B"/>
    <w:rsid w:val="00207ABF"/>
    <w:rsid w:val="00213551"/>
    <w:rsid w:val="00215BF6"/>
    <w:rsid w:val="0021629B"/>
    <w:rsid w:val="00217AC5"/>
    <w:rsid w:val="00222959"/>
    <w:rsid w:val="0022667A"/>
    <w:rsid w:val="002329A2"/>
    <w:rsid w:val="00232EDE"/>
    <w:rsid w:val="002332D7"/>
    <w:rsid w:val="00233FB2"/>
    <w:rsid w:val="0023483E"/>
    <w:rsid w:val="00236787"/>
    <w:rsid w:val="0024167D"/>
    <w:rsid w:val="00244021"/>
    <w:rsid w:val="0024739E"/>
    <w:rsid w:val="00250095"/>
    <w:rsid w:val="0025022A"/>
    <w:rsid w:val="002510C7"/>
    <w:rsid w:val="00251143"/>
    <w:rsid w:val="00254449"/>
    <w:rsid w:val="00264090"/>
    <w:rsid w:val="0027155C"/>
    <w:rsid w:val="00271D41"/>
    <w:rsid w:val="00274556"/>
    <w:rsid w:val="00275314"/>
    <w:rsid w:val="00275FED"/>
    <w:rsid w:val="00276882"/>
    <w:rsid w:val="002801A8"/>
    <w:rsid w:val="002801B0"/>
    <w:rsid w:val="002812DA"/>
    <w:rsid w:val="00283227"/>
    <w:rsid w:val="00283C1F"/>
    <w:rsid w:val="00285CDD"/>
    <w:rsid w:val="002861EE"/>
    <w:rsid w:val="0029224F"/>
    <w:rsid w:val="00293DB3"/>
    <w:rsid w:val="00294D88"/>
    <w:rsid w:val="0029503D"/>
    <w:rsid w:val="00295BEB"/>
    <w:rsid w:val="00296020"/>
    <w:rsid w:val="002A30DF"/>
    <w:rsid w:val="002A3528"/>
    <w:rsid w:val="002A3E34"/>
    <w:rsid w:val="002A7C32"/>
    <w:rsid w:val="002B2C50"/>
    <w:rsid w:val="002B4C73"/>
    <w:rsid w:val="002B7931"/>
    <w:rsid w:val="002B7E69"/>
    <w:rsid w:val="002C448A"/>
    <w:rsid w:val="002D0605"/>
    <w:rsid w:val="002D11E7"/>
    <w:rsid w:val="002D186E"/>
    <w:rsid w:val="002D4362"/>
    <w:rsid w:val="002E001C"/>
    <w:rsid w:val="002E2670"/>
    <w:rsid w:val="002E378C"/>
    <w:rsid w:val="002E41A6"/>
    <w:rsid w:val="002E49F3"/>
    <w:rsid w:val="002E57B0"/>
    <w:rsid w:val="002F1339"/>
    <w:rsid w:val="002F22E1"/>
    <w:rsid w:val="002F2C19"/>
    <w:rsid w:val="002F5D76"/>
    <w:rsid w:val="0031116C"/>
    <w:rsid w:val="00311AAA"/>
    <w:rsid w:val="0031224D"/>
    <w:rsid w:val="00312383"/>
    <w:rsid w:val="00313ED3"/>
    <w:rsid w:val="00315BF2"/>
    <w:rsid w:val="00315C73"/>
    <w:rsid w:val="00315F67"/>
    <w:rsid w:val="00316F6D"/>
    <w:rsid w:val="00317743"/>
    <w:rsid w:val="00321BD8"/>
    <w:rsid w:val="00324098"/>
    <w:rsid w:val="00326AFC"/>
    <w:rsid w:val="00330790"/>
    <w:rsid w:val="003319DF"/>
    <w:rsid w:val="00343972"/>
    <w:rsid w:val="0035069C"/>
    <w:rsid w:val="00353E65"/>
    <w:rsid w:val="00354D07"/>
    <w:rsid w:val="00355434"/>
    <w:rsid w:val="0036026A"/>
    <w:rsid w:val="00362E18"/>
    <w:rsid w:val="0036472F"/>
    <w:rsid w:val="003716EF"/>
    <w:rsid w:val="0037285F"/>
    <w:rsid w:val="00377360"/>
    <w:rsid w:val="003778DC"/>
    <w:rsid w:val="00380626"/>
    <w:rsid w:val="00380D0B"/>
    <w:rsid w:val="0038424A"/>
    <w:rsid w:val="0039146D"/>
    <w:rsid w:val="00395808"/>
    <w:rsid w:val="003A295D"/>
    <w:rsid w:val="003B04EE"/>
    <w:rsid w:val="003B1210"/>
    <w:rsid w:val="003B1B58"/>
    <w:rsid w:val="003B5E36"/>
    <w:rsid w:val="003C1C1E"/>
    <w:rsid w:val="003C50AE"/>
    <w:rsid w:val="003C5E14"/>
    <w:rsid w:val="003C6395"/>
    <w:rsid w:val="003C6A08"/>
    <w:rsid w:val="003D15B1"/>
    <w:rsid w:val="003D255D"/>
    <w:rsid w:val="003D3D38"/>
    <w:rsid w:val="003D5C81"/>
    <w:rsid w:val="003D649D"/>
    <w:rsid w:val="003E1F50"/>
    <w:rsid w:val="003E4B0A"/>
    <w:rsid w:val="003E60D3"/>
    <w:rsid w:val="003F0AB5"/>
    <w:rsid w:val="003F3B6E"/>
    <w:rsid w:val="003F44FF"/>
    <w:rsid w:val="003F4D8C"/>
    <w:rsid w:val="003F525B"/>
    <w:rsid w:val="003F73E2"/>
    <w:rsid w:val="004018C1"/>
    <w:rsid w:val="00402367"/>
    <w:rsid w:val="004111A6"/>
    <w:rsid w:val="00415C76"/>
    <w:rsid w:val="0041705C"/>
    <w:rsid w:val="00420F1B"/>
    <w:rsid w:val="00423C59"/>
    <w:rsid w:val="00424273"/>
    <w:rsid w:val="004246D4"/>
    <w:rsid w:val="00425986"/>
    <w:rsid w:val="00427C10"/>
    <w:rsid w:val="004306BD"/>
    <w:rsid w:val="00432382"/>
    <w:rsid w:val="00432624"/>
    <w:rsid w:val="00432D2C"/>
    <w:rsid w:val="00432EDE"/>
    <w:rsid w:val="004362A5"/>
    <w:rsid w:val="0046074E"/>
    <w:rsid w:val="00461396"/>
    <w:rsid w:val="00461803"/>
    <w:rsid w:val="004648E1"/>
    <w:rsid w:val="0046716A"/>
    <w:rsid w:val="00473EC4"/>
    <w:rsid w:val="00477B11"/>
    <w:rsid w:val="00480283"/>
    <w:rsid w:val="00480DCE"/>
    <w:rsid w:val="004822FC"/>
    <w:rsid w:val="00483322"/>
    <w:rsid w:val="00483A7E"/>
    <w:rsid w:val="00484804"/>
    <w:rsid w:val="00493196"/>
    <w:rsid w:val="00495F3B"/>
    <w:rsid w:val="004979F4"/>
    <w:rsid w:val="004A3AFC"/>
    <w:rsid w:val="004A4A87"/>
    <w:rsid w:val="004B421A"/>
    <w:rsid w:val="004B513F"/>
    <w:rsid w:val="004C0BBA"/>
    <w:rsid w:val="004D27C7"/>
    <w:rsid w:val="004D631C"/>
    <w:rsid w:val="004E68E5"/>
    <w:rsid w:val="004E7F7A"/>
    <w:rsid w:val="004F017A"/>
    <w:rsid w:val="004F1BC8"/>
    <w:rsid w:val="004F43B5"/>
    <w:rsid w:val="004F6523"/>
    <w:rsid w:val="004F6682"/>
    <w:rsid w:val="0050057C"/>
    <w:rsid w:val="005016B9"/>
    <w:rsid w:val="005030A2"/>
    <w:rsid w:val="005104BA"/>
    <w:rsid w:val="00511169"/>
    <w:rsid w:val="0051666D"/>
    <w:rsid w:val="005227F5"/>
    <w:rsid w:val="00522C67"/>
    <w:rsid w:val="00526B9F"/>
    <w:rsid w:val="00530B59"/>
    <w:rsid w:val="00533211"/>
    <w:rsid w:val="00537040"/>
    <w:rsid w:val="00541BED"/>
    <w:rsid w:val="00546A18"/>
    <w:rsid w:val="005529E5"/>
    <w:rsid w:val="00554404"/>
    <w:rsid w:val="00555F27"/>
    <w:rsid w:val="00557184"/>
    <w:rsid w:val="00567277"/>
    <w:rsid w:val="00570736"/>
    <w:rsid w:val="00571583"/>
    <w:rsid w:val="00572EA0"/>
    <w:rsid w:val="00574032"/>
    <w:rsid w:val="005778BE"/>
    <w:rsid w:val="00582F0F"/>
    <w:rsid w:val="005857CF"/>
    <w:rsid w:val="00587EF6"/>
    <w:rsid w:val="0059093D"/>
    <w:rsid w:val="00591805"/>
    <w:rsid w:val="005946EB"/>
    <w:rsid w:val="00594899"/>
    <w:rsid w:val="00595DBB"/>
    <w:rsid w:val="005971C4"/>
    <w:rsid w:val="005A481D"/>
    <w:rsid w:val="005A4BD6"/>
    <w:rsid w:val="005A50CA"/>
    <w:rsid w:val="005B0BCF"/>
    <w:rsid w:val="005B56B9"/>
    <w:rsid w:val="005C2558"/>
    <w:rsid w:val="005C4D42"/>
    <w:rsid w:val="005C6BEA"/>
    <w:rsid w:val="005D22B7"/>
    <w:rsid w:val="005D3C1E"/>
    <w:rsid w:val="005D4CD1"/>
    <w:rsid w:val="005D553C"/>
    <w:rsid w:val="005D6884"/>
    <w:rsid w:val="005D6984"/>
    <w:rsid w:val="005E4D3A"/>
    <w:rsid w:val="005F6C1F"/>
    <w:rsid w:val="006015C1"/>
    <w:rsid w:val="00602489"/>
    <w:rsid w:val="006039A7"/>
    <w:rsid w:val="00607F19"/>
    <w:rsid w:val="006113A7"/>
    <w:rsid w:val="00612C0E"/>
    <w:rsid w:val="00613535"/>
    <w:rsid w:val="0061455A"/>
    <w:rsid w:val="006149B2"/>
    <w:rsid w:val="006158A5"/>
    <w:rsid w:val="00616D1D"/>
    <w:rsid w:val="00617EFB"/>
    <w:rsid w:val="006213F2"/>
    <w:rsid w:val="00621970"/>
    <w:rsid w:val="00622791"/>
    <w:rsid w:val="00624E91"/>
    <w:rsid w:val="006319E5"/>
    <w:rsid w:val="00631D10"/>
    <w:rsid w:val="006406EE"/>
    <w:rsid w:val="00642B98"/>
    <w:rsid w:val="00654307"/>
    <w:rsid w:val="00654570"/>
    <w:rsid w:val="00655336"/>
    <w:rsid w:val="006570D4"/>
    <w:rsid w:val="0066213E"/>
    <w:rsid w:val="00663A22"/>
    <w:rsid w:val="006808AA"/>
    <w:rsid w:val="006903C0"/>
    <w:rsid w:val="00693841"/>
    <w:rsid w:val="00697444"/>
    <w:rsid w:val="006A3412"/>
    <w:rsid w:val="006A3EA9"/>
    <w:rsid w:val="006A78A6"/>
    <w:rsid w:val="006B3D9A"/>
    <w:rsid w:val="006B5930"/>
    <w:rsid w:val="006B73CC"/>
    <w:rsid w:val="006C3500"/>
    <w:rsid w:val="006C48AF"/>
    <w:rsid w:val="006C604D"/>
    <w:rsid w:val="006C6214"/>
    <w:rsid w:val="006D7D1C"/>
    <w:rsid w:val="006E1EBD"/>
    <w:rsid w:val="006E2A10"/>
    <w:rsid w:val="006E3878"/>
    <w:rsid w:val="006E6F72"/>
    <w:rsid w:val="006E7239"/>
    <w:rsid w:val="006E7980"/>
    <w:rsid w:val="006F0E81"/>
    <w:rsid w:val="006F36B5"/>
    <w:rsid w:val="006F3A4B"/>
    <w:rsid w:val="006F68D4"/>
    <w:rsid w:val="006F6FDA"/>
    <w:rsid w:val="007055AA"/>
    <w:rsid w:val="00706D8A"/>
    <w:rsid w:val="0071057F"/>
    <w:rsid w:val="00710B3C"/>
    <w:rsid w:val="00712CDA"/>
    <w:rsid w:val="007239E4"/>
    <w:rsid w:val="00723E35"/>
    <w:rsid w:val="0072579D"/>
    <w:rsid w:val="00727D1B"/>
    <w:rsid w:val="00733563"/>
    <w:rsid w:val="007358A4"/>
    <w:rsid w:val="00740E35"/>
    <w:rsid w:val="00741BE5"/>
    <w:rsid w:val="00741F15"/>
    <w:rsid w:val="007431C2"/>
    <w:rsid w:val="00744088"/>
    <w:rsid w:val="00745FAB"/>
    <w:rsid w:val="007518A6"/>
    <w:rsid w:val="007563CA"/>
    <w:rsid w:val="00756E4E"/>
    <w:rsid w:val="00767C3D"/>
    <w:rsid w:val="00770D5F"/>
    <w:rsid w:val="00773BCB"/>
    <w:rsid w:val="00773D9B"/>
    <w:rsid w:val="00777EB5"/>
    <w:rsid w:val="0078071E"/>
    <w:rsid w:val="00783B71"/>
    <w:rsid w:val="00785897"/>
    <w:rsid w:val="00786C27"/>
    <w:rsid w:val="0079393C"/>
    <w:rsid w:val="00797CF7"/>
    <w:rsid w:val="007A32BC"/>
    <w:rsid w:val="007A3843"/>
    <w:rsid w:val="007A3AC9"/>
    <w:rsid w:val="007B0013"/>
    <w:rsid w:val="007B361E"/>
    <w:rsid w:val="007B5927"/>
    <w:rsid w:val="007B5A95"/>
    <w:rsid w:val="007C0C40"/>
    <w:rsid w:val="007C2105"/>
    <w:rsid w:val="007D0D10"/>
    <w:rsid w:val="007D404E"/>
    <w:rsid w:val="007D679A"/>
    <w:rsid w:val="007D79C9"/>
    <w:rsid w:val="007E0481"/>
    <w:rsid w:val="007E0F9A"/>
    <w:rsid w:val="007E1E4A"/>
    <w:rsid w:val="007E39AD"/>
    <w:rsid w:val="007E3AEF"/>
    <w:rsid w:val="007E5C1E"/>
    <w:rsid w:val="007E7E67"/>
    <w:rsid w:val="007F21C6"/>
    <w:rsid w:val="007F3A60"/>
    <w:rsid w:val="0080156E"/>
    <w:rsid w:val="00803A11"/>
    <w:rsid w:val="00805926"/>
    <w:rsid w:val="008067DD"/>
    <w:rsid w:val="00811207"/>
    <w:rsid w:val="0081532D"/>
    <w:rsid w:val="008165DD"/>
    <w:rsid w:val="008170E0"/>
    <w:rsid w:val="00817539"/>
    <w:rsid w:val="008175A2"/>
    <w:rsid w:val="008208FA"/>
    <w:rsid w:val="008213E0"/>
    <w:rsid w:val="00823E89"/>
    <w:rsid w:val="00826FF9"/>
    <w:rsid w:val="00830835"/>
    <w:rsid w:val="00832629"/>
    <w:rsid w:val="0083296C"/>
    <w:rsid w:val="00832F40"/>
    <w:rsid w:val="00835611"/>
    <w:rsid w:val="0084349F"/>
    <w:rsid w:val="00853CE8"/>
    <w:rsid w:val="00854BA7"/>
    <w:rsid w:val="0085623E"/>
    <w:rsid w:val="00863D9D"/>
    <w:rsid w:val="008717C3"/>
    <w:rsid w:val="0087267A"/>
    <w:rsid w:val="0087597C"/>
    <w:rsid w:val="00886429"/>
    <w:rsid w:val="0089037D"/>
    <w:rsid w:val="008916C3"/>
    <w:rsid w:val="0089340F"/>
    <w:rsid w:val="008A7461"/>
    <w:rsid w:val="008B0807"/>
    <w:rsid w:val="008B4FB0"/>
    <w:rsid w:val="008B6D92"/>
    <w:rsid w:val="008C1787"/>
    <w:rsid w:val="008C7C3C"/>
    <w:rsid w:val="008D06B4"/>
    <w:rsid w:val="008D2B53"/>
    <w:rsid w:val="008D3966"/>
    <w:rsid w:val="008D4CCF"/>
    <w:rsid w:val="008D7A15"/>
    <w:rsid w:val="008D7D9B"/>
    <w:rsid w:val="008E2E23"/>
    <w:rsid w:val="008E5C64"/>
    <w:rsid w:val="008F0291"/>
    <w:rsid w:val="008F2656"/>
    <w:rsid w:val="008F56DB"/>
    <w:rsid w:val="008F7A34"/>
    <w:rsid w:val="00900380"/>
    <w:rsid w:val="0090483E"/>
    <w:rsid w:val="00904BEC"/>
    <w:rsid w:val="0091024E"/>
    <w:rsid w:val="00911394"/>
    <w:rsid w:val="00912BA0"/>
    <w:rsid w:val="00913376"/>
    <w:rsid w:val="00914574"/>
    <w:rsid w:val="0093082F"/>
    <w:rsid w:val="00931F1C"/>
    <w:rsid w:val="00935F59"/>
    <w:rsid w:val="00937776"/>
    <w:rsid w:val="00941C5A"/>
    <w:rsid w:val="00945797"/>
    <w:rsid w:val="009509B3"/>
    <w:rsid w:val="00960D46"/>
    <w:rsid w:val="00962DD9"/>
    <w:rsid w:val="009631BC"/>
    <w:rsid w:val="0096753A"/>
    <w:rsid w:val="009710ED"/>
    <w:rsid w:val="00972861"/>
    <w:rsid w:val="00975F53"/>
    <w:rsid w:val="00976682"/>
    <w:rsid w:val="00977CC9"/>
    <w:rsid w:val="00977F3D"/>
    <w:rsid w:val="0098095F"/>
    <w:rsid w:val="00981238"/>
    <w:rsid w:val="00983703"/>
    <w:rsid w:val="009868AB"/>
    <w:rsid w:val="0099137F"/>
    <w:rsid w:val="009949F2"/>
    <w:rsid w:val="009949F9"/>
    <w:rsid w:val="009A3ABF"/>
    <w:rsid w:val="009A40EE"/>
    <w:rsid w:val="009A6175"/>
    <w:rsid w:val="009A7641"/>
    <w:rsid w:val="009B047F"/>
    <w:rsid w:val="009B17F9"/>
    <w:rsid w:val="009C2B69"/>
    <w:rsid w:val="009C2F4B"/>
    <w:rsid w:val="009C2F5F"/>
    <w:rsid w:val="009C4685"/>
    <w:rsid w:val="009C4BE6"/>
    <w:rsid w:val="009C736E"/>
    <w:rsid w:val="009C7D73"/>
    <w:rsid w:val="009D15EC"/>
    <w:rsid w:val="009D1F2C"/>
    <w:rsid w:val="009D43D3"/>
    <w:rsid w:val="009D4668"/>
    <w:rsid w:val="009D48F9"/>
    <w:rsid w:val="009E1422"/>
    <w:rsid w:val="009F3F3E"/>
    <w:rsid w:val="009F74E1"/>
    <w:rsid w:val="009F7776"/>
    <w:rsid w:val="00A01540"/>
    <w:rsid w:val="00A056A3"/>
    <w:rsid w:val="00A1224A"/>
    <w:rsid w:val="00A16196"/>
    <w:rsid w:val="00A17AB9"/>
    <w:rsid w:val="00A20409"/>
    <w:rsid w:val="00A2379E"/>
    <w:rsid w:val="00A25300"/>
    <w:rsid w:val="00A26D51"/>
    <w:rsid w:val="00A3064C"/>
    <w:rsid w:val="00A3321B"/>
    <w:rsid w:val="00A47D86"/>
    <w:rsid w:val="00A47DAF"/>
    <w:rsid w:val="00A51F6F"/>
    <w:rsid w:val="00A57EDC"/>
    <w:rsid w:val="00A641C1"/>
    <w:rsid w:val="00A7524D"/>
    <w:rsid w:val="00A76806"/>
    <w:rsid w:val="00A82419"/>
    <w:rsid w:val="00A835D5"/>
    <w:rsid w:val="00A83A79"/>
    <w:rsid w:val="00A87D1D"/>
    <w:rsid w:val="00A924F1"/>
    <w:rsid w:val="00A9611C"/>
    <w:rsid w:val="00A96B6D"/>
    <w:rsid w:val="00A973F7"/>
    <w:rsid w:val="00AA43C4"/>
    <w:rsid w:val="00AA75E8"/>
    <w:rsid w:val="00AB2573"/>
    <w:rsid w:val="00AB5364"/>
    <w:rsid w:val="00AB60FA"/>
    <w:rsid w:val="00AB6CCF"/>
    <w:rsid w:val="00AB71BF"/>
    <w:rsid w:val="00AC1C47"/>
    <w:rsid w:val="00AC4A09"/>
    <w:rsid w:val="00AC4C0A"/>
    <w:rsid w:val="00AC6C6E"/>
    <w:rsid w:val="00AD2018"/>
    <w:rsid w:val="00AD4B49"/>
    <w:rsid w:val="00AE052B"/>
    <w:rsid w:val="00AE1CF5"/>
    <w:rsid w:val="00AE3069"/>
    <w:rsid w:val="00AE4B88"/>
    <w:rsid w:val="00AE5322"/>
    <w:rsid w:val="00AE7530"/>
    <w:rsid w:val="00B02AA7"/>
    <w:rsid w:val="00B03A10"/>
    <w:rsid w:val="00B1193A"/>
    <w:rsid w:val="00B1225B"/>
    <w:rsid w:val="00B15960"/>
    <w:rsid w:val="00B22592"/>
    <w:rsid w:val="00B23AE4"/>
    <w:rsid w:val="00B24BD8"/>
    <w:rsid w:val="00B25D57"/>
    <w:rsid w:val="00B2733B"/>
    <w:rsid w:val="00B3235F"/>
    <w:rsid w:val="00B32609"/>
    <w:rsid w:val="00B339BA"/>
    <w:rsid w:val="00B33A94"/>
    <w:rsid w:val="00B35B64"/>
    <w:rsid w:val="00B3624D"/>
    <w:rsid w:val="00B36CF1"/>
    <w:rsid w:val="00B37AAC"/>
    <w:rsid w:val="00B424B1"/>
    <w:rsid w:val="00B43805"/>
    <w:rsid w:val="00B4566B"/>
    <w:rsid w:val="00B45EEC"/>
    <w:rsid w:val="00B50C70"/>
    <w:rsid w:val="00B5183B"/>
    <w:rsid w:val="00B57218"/>
    <w:rsid w:val="00B57413"/>
    <w:rsid w:val="00B63E40"/>
    <w:rsid w:val="00B71F4A"/>
    <w:rsid w:val="00B75D52"/>
    <w:rsid w:val="00B76C18"/>
    <w:rsid w:val="00B81337"/>
    <w:rsid w:val="00B8142F"/>
    <w:rsid w:val="00B84107"/>
    <w:rsid w:val="00B8536B"/>
    <w:rsid w:val="00B854ED"/>
    <w:rsid w:val="00B90E35"/>
    <w:rsid w:val="00B9572E"/>
    <w:rsid w:val="00B95F52"/>
    <w:rsid w:val="00BA443E"/>
    <w:rsid w:val="00BB0955"/>
    <w:rsid w:val="00BB5F66"/>
    <w:rsid w:val="00BB6F14"/>
    <w:rsid w:val="00BC14B4"/>
    <w:rsid w:val="00BC1B33"/>
    <w:rsid w:val="00BC5578"/>
    <w:rsid w:val="00BD2FCF"/>
    <w:rsid w:val="00BE2591"/>
    <w:rsid w:val="00BE4D7F"/>
    <w:rsid w:val="00BF1331"/>
    <w:rsid w:val="00BF1B3E"/>
    <w:rsid w:val="00BF75A7"/>
    <w:rsid w:val="00BF791C"/>
    <w:rsid w:val="00C0130E"/>
    <w:rsid w:val="00C031F2"/>
    <w:rsid w:val="00C11BC1"/>
    <w:rsid w:val="00C16096"/>
    <w:rsid w:val="00C1733E"/>
    <w:rsid w:val="00C2019E"/>
    <w:rsid w:val="00C23834"/>
    <w:rsid w:val="00C23B0A"/>
    <w:rsid w:val="00C23F77"/>
    <w:rsid w:val="00C343E2"/>
    <w:rsid w:val="00C4457F"/>
    <w:rsid w:val="00C4512E"/>
    <w:rsid w:val="00C45377"/>
    <w:rsid w:val="00C46B09"/>
    <w:rsid w:val="00C51D47"/>
    <w:rsid w:val="00C57469"/>
    <w:rsid w:val="00C60D24"/>
    <w:rsid w:val="00C61676"/>
    <w:rsid w:val="00C63FD4"/>
    <w:rsid w:val="00C65C6A"/>
    <w:rsid w:val="00C72352"/>
    <w:rsid w:val="00C74442"/>
    <w:rsid w:val="00C76176"/>
    <w:rsid w:val="00C76F37"/>
    <w:rsid w:val="00C81F23"/>
    <w:rsid w:val="00C85215"/>
    <w:rsid w:val="00CA07F5"/>
    <w:rsid w:val="00CA1B3E"/>
    <w:rsid w:val="00CA4299"/>
    <w:rsid w:val="00CB1582"/>
    <w:rsid w:val="00CB5D6A"/>
    <w:rsid w:val="00CB6834"/>
    <w:rsid w:val="00CC0A21"/>
    <w:rsid w:val="00CC5A29"/>
    <w:rsid w:val="00CD26D1"/>
    <w:rsid w:val="00CD30F6"/>
    <w:rsid w:val="00CD3BED"/>
    <w:rsid w:val="00CD7DCA"/>
    <w:rsid w:val="00CE65BC"/>
    <w:rsid w:val="00CF06AC"/>
    <w:rsid w:val="00CF12A6"/>
    <w:rsid w:val="00CF2063"/>
    <w:rsid w:val="00CF4C02"/>
    <w:rsid w:val="00D01D00"/>
    <w:rsid w:val="00D03970"/>
    <w:rsid w:val="00D068E0"/>
    <w:rsid w:val="00D06C44"/>
    <w:rsid w:val="00D12913"/>
    <w:rsid w:val="00D16858"/>
    <w:rsid w:val="00D16B18"/>
    <w:rsid w:val="00D16EEF"/>
    <w:rsid w:val="00D22301"/>
    <w:rsid w:val="00D25DAF"/>
    <w:rsid w:val="00D308D2"/>
    <w:rsid w:val="00D32CB8"/>
    <w:rsid w:val="00D34B96"/>
    <w:rsid w:val="00D3504A"/>
    <w:rsid w:val="00D368B5"/>
    <w:rsid w:val="00D41DB9"/>
    <w:rsid w:val="00D44FC3"/>
    <w:rsid w:val="00D5129B"/>
    <w:rsid w:val="00D52C09"/>
    <w:rsid w:val="00D53310"/>
    <w:rsid w:val="00D54627"/>
    <w:rsid w:val="00D571EC"/>
    <w:rsid w:val="00D62209"/>
    <w:rsid w:val="00D62996"/>
    <w:rsid w:val="00D62A17"/>
    <w:rsid w:val="00D63BC8"/>
    <w:rsid w:val="00D733D1"/>
    <w:rsid w:val="00D73CE1"/>
    <w:rsid w:val="00D7409D"/>
    <w:rsid w:val="00D77B28"/>
    <w:rsid w:val="00D8027F"/>
    <w:rsid w:val="00D80EBD"/>
    <w:rsid w:val="00D82D84"/>
    <w:rsid w:val="00D85BF3"/>
    <w:rsid w:val="00D869C7"/>
    <w:rsid w:val="00D9129D"/>
    <w:rsid w:val="00D91C0A"/>
    <w:rsid w:val="00D95B05"/>
    <w:rsid w:val="00D97453"/>
    <w:rsid w:val="00DA0F6C"/>
    <w:rsid w:val="00DA38E1"/>
    <w:rsid w:val="00DA4437"/>
    <w:rsid w:val="00DA5416"/>
    <w:rsid w:val="00DB02D0"/>
    <w:rsid w:val="00DB3206"/>
    <w:rsid w:val="00DB3634"/>
    <w:rsid w:val="00DC2DB2"/>
    <w:rsid w:val="00DC48D1"/>
    <w:rsid w:val="00DC68AD"/>
    <w:rsid w:val="00DD1505"/>
    <w:rsid w:val="00DD1A16"/>
    <w:rsid w:val="00DD6AE8"/>
    <w:rsid w:val="00DD7136"/>
    <w:rsid w:val="00DD717B"/>
    <w:rsid w:val="00DD7973"/>
    <w:rsid w:val="00DE0FA1"/>
    <w:rsid w:val="00DE5E2E"/>
    <w:rsid w:val="00DE687C"/>
    <w:rsid w:val="00DE6CD0"/>
    <w:rsid w:val="00DF0B63"/>
    <w:rsid w:val="00DF19CB"/>
    <w:rsid w:val="00DF1E0B"/>
    <w:rsid w:val="00DF5954"/>
    <w:rsid w:val="00E00624"/>
    <w:rsid w:val="00E007FB"/>
    <w:rsid w:val="00E06AFB"/>
    <w:rsid w:val="00E06EAE"/>
    <w:rsid w:val="00E10734"/>
    <w:rsid w:val="00E1153F"/>
    <w:rsid w:val="00E11CB6"/>
    <w:rsid w:val="00E1407C"/>
    <w:rsid w:val="00E143DA"/>
    <w:rsid w:val="00E14FC1"/>
    <w:rsid w:val="00E16929"/>
    <w:rsid w:val="00E20CC5"/>
    <w:rsid w:val="00E225A5"/>
    <w:rsid w:val="00E22C8C"/>
    <w:rsid w:val="00E26C96"/>
    <w:rsid w:val="00E3030F"/>
    <w:rsid w:val="00E3107E"/>
    <w:rsid w:val="00E34AB5"/>
    <w:rsid w:val="00E34C45"/>
    <w:rsid w:val="00E34DE9"/>
    <w:rsid w:val="00E41295"/>
    <w:rsid w:val="00E427BA"/>
    <w:rsid w:val="00E42F22"/>
    <w:rsid w:val="00E42FA6"/>
    <w:rsid w:val="00E46BB2"/>
    <w:rsid w:val="00E51DE5"/>
    <w:rsid w:val="00E549D2"/>
    <w:rsid w:val="00E54BA9"/>
    <w:rsid w:val="00E5645D"/>
    <w:rsid w:val="00E60FF0"/>
    <w:rsid w:val="00E62DA5"/>
    <w:rsid w:val="00E63C26"/>
    <w:rsid w:val="00E64F94"/>
    <w:rsid w:val="00E66BDF"/>
    <w:rsid w:val="00E743AC"/>
    <w:rsid w:val="00E743BC"/>
    <w:rsid w:val="00E809AF"/>
    <w:rsid w:val="00E91A24"/>
    <w:rsid w:val="00E91AA3"/>
    <w:rsid w:val="00E945CB"/>
    <w:rsid w:val="00E950A1"/>
    <w:rsid w:val="00E953EA"/>
    <w:rsid w:val="00E96956"/>
    <w:rsid w:val="00E97AAA"/>
    <w:rsid w:val="00EA208B"/>
    <w:rsid w:val="00EA2912"/>
    <w:rsid w:val="00EA31A5"/>
    <w:rsid w:val="00EA4D40"/>
    <w:rsid w:val="00EB0621"/>
    <w:rsid w:val="00EB0B55"/>
    <w:rsid w:val="00EB4D18"/>
    <w:rsid w:val="00EC0D30"/>
    <w:rsid w:val="00EC22B9"/>
    <w:rsid w:val="00EC3771"/>
    <w:rsid w:val="00EC3885"/>
    <w:rsid w:val="00EC7650"/>
    <w:rsid w:val="00ED1310"/>
    <w:rsid w:val="00ED32DB"/>
    <w:rsid w:val="00ED69F2"/>
    <w:rsid w:val="00EE170C"/>
    <w:rsid w:val="00EE18F7"/>
    <w:rsid w:val="00EE194B"/>
    <w:rsid w:val="00EE4943"/>
    <w:rsid w:val="00EE4CA1"/>
    <w:rsid w:val="00EE63AD"/>
    <w:rsid w:val="00EE68BE"/>
    <w:rsid w:val="00EE7E35"/>
    <w:rsid w:val="00EF3A8A"/>
    <w:rsid w:val="00EF3AB2"/>
    <w:rsid w:val="00EF5252"/>
    <w:rsid w:val="00EF554C"/>
    <w:rsid w:val="00EF5922"/>
    <w:rsid w:val="00EF59BF"/>
    <w:rsid w:val="00EF674A"/>
    <w:rsid w:val="00EF761F"/>
    <w:rsid w:val="00F04B63"/>
    <w:rsid w:val="00F0711F"/>
    <w:rsid w:val="00F12AEC"/>
    <w:rsid w:val="00F15E53"/>
    <w:rsid w:val="00F15EF7"/>
    <w:rsid w:val="00F16CEB"/>
    <w:rsid w:val="00F1740B"/>
    <w:rsid w:val="00F22641"/>
    <w:rsid w:val="00F30B4E"/>
    <w:rsid w:val="00F33431"/>
    <w:rsid w:val="00F40D11"/>
    <w:rsid w:val="00F50DCC"/>
    <w:rsid w:val="00F51DB5"/>
    <w:rsid w:val="00F51EDA"/>
    <w:rsid w:val="00F54A2D"/>
    <w:rsid w:val="00F654D3"/>
    <w:rsid w:val="00F65AFC"/>
    <w:rsid w:val="00F65D19"/>
    <w:rsid w:val="00F65E84"/>
    <w:rsid w:val="00F70342"/>
    <w:rsid w:val="00F71F31"/>
    <w:rsid w:val="00F776D8"/>
    <w:rsid w:val="00F81DA4"/>
    <w:rsid w:val="00F820AB"/>
    <w:rsid w:val="00F84590"/>
    <w:rsid w:val="00F9018B"/>
    <w:rsid w:val="00F90494"/>
    <w:rsid w:val="00F91E2A"/>
    <w:rsid w:val="00F95D98"/>
    <w:rsid w:val="00FA21C7"/>
    <w:rsid w:val="00FC029C"/>
    <w:rsid w:val="00FD1A22"/>
    <w:rsid w:val="00FD2125"/>
    <w:rsid w:val="00FD6389"/>
    <w:rsid w:val="00FE6FB3"/>
    <w:rsid w:val="00FF21B2"/>
    <w:rsid w:val="00FF4D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532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A7524D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7524D"/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A752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524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C013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16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6EF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D533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C76F37"/>
    <w:pPr>
      <w:spacing w:after="0" w:line="240" w:lineRule="auto"/>
    </w:pPr>
    <w:rPr>
      <w:rFonts w:eastAsia="Calibri"/>
      <w:lang w:val="en-Z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8D4CC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ZA" w:eastAsia="en-ZA"/>
    </w:rPr>
  </w:style>
  <w:style w:type="character" w:customStyle="1" w:styleId="TitleChar">
    <w:name w:val="Title Char"/>
    <w:basedOn w:val="DefaultParagraphFont"/>
    <w:link w:val="Title"/>
    <w:uiPriority w:val="10"/>
    <w:rsid w:val="008D4CC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ZA" w:eastAsia="en-ZA"/>
    </w:rPr>
  </w:style>
  <w:style w:type="table" w:customStyle="1" w:styleId="TableGrid1">
    <w:name w:val="Table Grid1"/>
    <w:basedOn w:val="TableNormal"/>
    <w:next w:val="TableGrid"/>
    <w:uiPriority w:val="59"/>
    <w:rsid w:val="00BD2FCF"/>
    <w:pPr>
      <w:spacing w:after="0" w:line="240" w:lineRule="auto"/>
    </w:pPr>
    <w:rPr>
      <w:rFonts w:ascii="Cambria" w:eastAsia="MS Mincho" w:hAnsi="Cambria" w:cs="Times New Roman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65E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5E84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NoSpacing">
    <w:name w:val="No Spacing"/>
    <w:uiPriority w:val="1"/>
    <w:qFormat/>
    <w:rsid w:val="003A29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fault">
    <w:name w:val="Default"/>
    <w:rsid w:val="006319E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TableGrid3">
    <w:name w:val="Table Grid3"/>
    <w:basedOn w:val="TableNormal"/>
    <w:next w:val="TableGrid"/>
    <w:uiPriority w:val="39"/>
    <w:rsid w:val="00041AE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785897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xxmsonormal">
    <w:name w:val="x_x_msonormal"/>
    <w:basedOn w:val="Normal"/>
    <w:rsid w:val="00AE4B88"/>
    <w:rPr>
      <w:rFonts w:eastAsiaTheme="minorHAnsi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529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29E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29E5"/>
    <w:rPr>
      <w:rFonts w:ascii="Times New Roman" w:eastAsia="Times New Roman" w:hAnsi="Times New Roman" w:cs="Times New Roman"/>
      <w:sz w:val="20"/>
      <w:szCs w:val="20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1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7435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3654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2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0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7443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39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8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5111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1284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2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800368-CDF0-45F3-94F5-EBADC7BB4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</dc:creator>
  <cp:lastModifiedBy>USER</cp:lastModifiedBy>
  <cp:revision>2</cp:revision>
  <cp:lastPrinted>2022-04-06T18:57:00Z</cp:lastPrinted>
  <dcterms:created xsi:type="dcterms:W3CDTF">2023-03-23T10:28:00Z</dcterms:created>
  <dcterms:modified xsi:type="dcterms:W3CDTF">2023-03-23T10:28:00Z</dcterms:modified>
</cp:coreProperties>
</file>